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f5e8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3b4c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966ba4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29:43Z</dcterms:created>
  <dcterms:modified xsi:type="dcterms:W3CDTF">2022-03-19T21:29:43Z</dcterms:modified>
</cp:coreProperties>
</file>